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As a dedicated and results-driven professional with a proven track record in [specific field/industry, e.g., engineering, healthcare, technology], I am excited to apply for the [specific position] role at your organization. This opportunity aligns perfectly with my career goals and passion for contributing to the dynamic landscape of the United States Houston area. As someone who has consistently demonstrated excellence in both professional and personal endeavors, I am eager to bring my skills, experience, and enthusiasm to a company that values innovation, community impact, and growth—particularly in a city as vibrant as Houston.</w:t>
      </w:r>
    </w:p>
    <w:bookmarkStart w:id="20" w:name="X532b1e3e6a245700426236c7b6f03fc7ce9c720"/>
    <w:p>
      <w:pPr>
        <w:pStyle w:val="Heading2"/>
      </w:pPr>
      <w:r>
        <w:t xml:space="preserve">Why Mason? A Profile of Dedication and Expertise</w:t>
      </w:r>
    </w:p>
    <w:p>
      <w:pPr>
        <w:pStyle w:val="FirstParagraph"/>
      </w:pPr>
      <w:r>
        <w:t xml:space="preserve">My name is Mason, and I have spent the past [X years] building a career rooted in [specific skills, e.g., project management, data analysis, leadership]. Throughout my journey, I have prioritized excellence, adaptability, and a deep commitment to solving complex challenges. Whether it was leading cross-functional teams to deliver projects under tight deadlines or mentoring junior colleagues to achieve their full potential, I have always approached every task with the same level of passion and precision that defines my work.</w:t>
      </w:r>
    </w:p>
    <w:p>
      <w:pPr>
        <w:pStyle w:val="BodyText"/>
      </w:pPr>
      <w:r>
        <w:t xml:space="preserve">What sets Mason apart is not just technical proficiency but a genuine desire to make an impact. In the United States Houston, where industries span from energy and aerospace to healthcare and technology, I have witnessed firsthand how collaboration and innovation drive progress. My background in [specific field] has equipped me with the tools to thrive in such an environment. For example, during my tenure at [previous company or role], I spearheaded a project that increased operational efficiency by 30%, directly contributing to the company’s expansion into new markets—including Houston. This experience reinforced my belief that success is not just about individual achievement but about creating value for teams and communities alike.</w:t>
      </w:r>
    </w:p>
    <w:bookmarkEnd w:id="20"/>
    <w:bookmarkStart w:id="21" w:name="X457b418cca0413d7580c0104cabb0e9f4a6bb9c"/>
    <w:p>
      <w:pPr>
        <w:pStyle w:val="Heading2"/>
      </w:pPr>
      <w:r>
        <w:t xml:space="preserve">United States Houston: A Hub of Opportunity and Innovation</w:t>
      </w:r>
    </w:p>
    <w:p>
      <w:pPr>
        <w:pStyle w:val="FirstParagraph"/>
      </w:pPr>
      <w:r>
        <w:t xml:space="preserve">As someone who has always been drawn to cities that blend cultural diversity with economic dynamism, I am particularly inspired by the energy of the United States Houston. Known as the “Energy Capital of the World” and a growing center for tech and healthcare innovation, Houston offers a unique ecosystem where professionals like Mason can leverage their expertise to drive meaningful change. The city’s commitment to fostering entrepreneurship, its diverse workforce, and its status as a global trade hub make it an ideal location for someone with my vision and aspirations.</w:t>
      </w:r>
    </w:p>
    <w:p>
      <w:pPr>
        <w:pStyle w:val="BodyText"/>
      </w:pPr>
      <w:r>
        <w:t xml:space="preserve">What excites me most about the opportunity in Houston is the chance to contribute to a company that shares my values of integrity, collaboration, and forward-thinking. I have followed your organization’s work closely, particularly your initiatives in [specific project, service, or industry], and I am deeply impressed by your commitment to [specific value or goal]. As Mason, I am confident that my background in [specific area] and my ability to adapt to fast-paced environments will allow me to make a seamless transition into your team while adding measurable value from day one.</w:t>
      </w:r>
    </w:p>
    <w:bookmarkEnd w:id="21"/>
    <w:bookmarkStart w:id="22" w:name="Xa341cc0db2381ed7fc35dc7f0a849504779fc05"/>
    <w:p>
      <w:pPr>
        <w:pStyle w:val="Heading2"/>
      </w:pPr>
      <w:r>
        <w:t xml:space="preserve">Mason’s Unique Strengths: Skills, Values, and Vision</w:t>
      </w:r>
    </w:p>
    <w:p>
      <w:pPr>
        <w:pStyle w:val="FirstParagraph"/>
      </w:pPr>
      <w:r>
        <w:t xml:space="preserve">One of the core strengths that Mason brings to any organization is a blend of technical expertise and soft skills. In my previous roles, I have consistently demonstrated strong problem-solving abilities, attention to detail, and the capacity to lead under pressure. For instance, during my time at [previous company], I managed a team of 10 professionals across multiple time zones, ensuring timely delivery of projects that exceeded client expectations. This experience honed my ability to communicate effectively, delegate strategically, and maintain high standards even in the face of challenges.</w:t>
      </w:r>
    </w:p>
    <w:p>
      <w:pPr>
        <w:pStyle w:val="BodyText"/>
      </w:pPr>
      <w:r>
        <w:t xml:space="preserve">Additionally, Mason’s approach to work is grounded in a strong ethical compass and a desire to give back. I have volunteered extensively with local organizations in [previous location], focusing on [specific cause, e.g., education, environmental sustainability]. These experiences have not only reinforced my belief in the importance of community engagement but also taught me the value of empathy and teamwork—qualities that I believe are essential for fostering a positive and productive workplace culture.</w:t>
      </w:r>
    </w:p>
    <w:bookmarkEnd w:id="22"/>
    <w:bookmarkStart w:id="23" w:name="Xea2efd85354e72b0e1edcc7e63c3692c1d7b599"/>
    <w:p>
      <w:pPr>
        <w:pStyle w:val="Heading2"/>
      </w:pPr>
      <w:r>
        <w:t xml:space="preserve">Why United States Houston? A Personal Connection</w:t>
      </w:r>
    </w:p>
    <w:p>
      <w:pPr>
        <w:pStyle w:val="FirstParagraph"/>
      </w:pPr>
      <w:r>
        <w:t xml:space="preserve">The decision to pursue opportunities in the United States Houston is not just professional but personal. Houston is a city that celebrates diversity, resilience, and innovation—values that resonate deeply with Mason’s own philosophy. Growing up in [previous location], I have always been inspired by the stories of people who have built successful careers in this city, and I am eager to become part of its ongoing narrative. The opportunity to work in Houston would allow me to contribute my skills while also immersing myself in a community that thrives on collaboration and shared goals.</w:t>
      </w:r>
    </w:p>
    <w:p>
      <w:pPr>
        <w:pStyle w:val="BodyText"/>
      </w:pPr>
      <w:r>
        <w:t xml:space="preserve">Moreover, the United States Houston offers a unique blend of affordability, cultural richness, and career growth opportunities that align with Mason’s long-term aspirations. Whether it’s the city’s thriving arts scene, its world-class healthcare institutions, or its role as a global transportation hub, Houston is a place where professionals can truly make an impact. I am particularly drawn to [specific aspect of Houston related to the job or industry], and I am eager to explore how my skills can contribute to your organization’s mission in this dynamic region.</w:t>
      </w:r>
    </w:p>
    <w:bookmarkEnd w:id="23"/>
    <w:bookmarkStart w:id="24" w:name="Xf217e7bfa9309866af29c573e46edf53cb0da61"/>
    <w:p>
      <w:pPr>
        <w:pStyle w:val="Heading2"/>
      </w:pPr>
      <w:r>
        <w:t xml:space="preserve">Closing Thoughts: A Commitment to Excellence</w:t>
      </w:r>
    </w:p>
    <w:p>
      <w:pPr>
        <w:pStyle w:val="FirstParagraph"/>
      </w:pPr>
      <w:r>
        <w:t xml:space="preserve">In conclusion, I would like to express my sincere enthusiasm for the [specific position] role at your organization. As Mason, I am confident that my combination of experience, skills, and passion makes me a strong candidate for this opportunity. I am particularly excited about the chance to work in the United States Houston, where I can leverage my expertise to support your team’s goals while contributing to the growth and success of this remarkable city.</w:t>
      </w:r>
    </w:p>
    <w:p>
      <w:pPr>
        <w:pStyle w:val="BodyText"/>
      </w:pPr>
      <w:r>
        <w:t xml:space="preserve">Thank you for considering my application. I would welcome the opportunity to discuss how my background and vision align with your needs. Please feel free to contact me at [phone number] or [email address] at your earliest convenience. I look forward to the possibility of working together and making a meaningful contribution to your organization in Houston.</w:t>
      </w:r>
    </w:p>
    <w:p>
      <w:pPr>
        <w:pStyle w:val="BodyText"/>
      </w:pPr>
      <w:r>
        <w:t xml:space="preserve">Sincerely,</w:t>
      </w:r>
      <w:r>
        <w:br/>
      </w:r>
      <w:r>
        <w:rPr>
          <w:bCs/>
          <w:b/>
        </w:rPr>
        <w:t xml:space="preserve">Mas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United States Houston</dc:title>
  <dc:creator/>
  <dc:language>en</dc:language>
  <cp:keywords/>
  <dcterms:created xsi:type="dcterms:W3CDTF">2026-07-23T23:16:07Z</dcterms:created>
  <dcterms:modified xsi:type="dcterms:W3CDTF">2026-07-23T23:16:07Z</dcterms:modified>
</cp:coreProperties>
</file>

<file path=docProps/custom.xml><?xml version="1.0" encoding="utf-8"?>
<Properties xmlns="http://schemas.openxmlformats.org/officeDocument/2006/custom-properties" xmlns:vt="http://schemas.openxmlformats.org/officeDocument/2006/docPropsVTypes"/>
</file>